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7863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Łucja Bień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omasz Wojtaś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